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eigen- und Sandelholzduftnebel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nebel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α-hexylcinnamaldehyde;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s/ausgelaufenes Produkt mit Sand oder Erde aufsaug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Farblos. brau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art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41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eigen- und Sandelholzduftnebe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5"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Feigen- und Sandelholzduftnebel 3%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eigen- und Sandelholzduftnebe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eigen- und Sandelholzduftnebe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C68E2AC-C62B-4ED5-9A93-021F47DD148E}"/>
</file>

<file path=customXml/itemProps3.xml><?xml version="1.0" encoding="utf-8"?>
<ds:datastoreItem xmlns:ds="http://schemas.openxmlformats.org/officeDocument/2006/customXml" ds:itemID="{3B662C3F-ABAD-4369-B1CC-150D5BBB8839}"/>
</file>

<file path=customXml/itemProps4.xml><?xml version="1.0" encoding="utf-8"?>
<ds:datastoreItem xmlns:ds="http://schemas.openxmlformats.org/officeDocument/2006/customXml" ds:itemID="{919E10CA-D293-4AAE-95C7-9F5157627B04}"/>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